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s Name or "Hiring Committee"],</w:t>
      </w:r>
    </w:p>
    <w:p>
      <w:pPr>
        <w:pStyle w:val="BodyText"/>
      </w:pPr>
      <w:r>
        <w:t xml:space="preserve">I am writing to express my enthusiastic interest in the Chemist position at your esteemed organization in Ivory Coast Abidjan. As a dedicated and experienced chemist with a passion for scientific innovation and a deep appreciation for the unique challenges and opportunities present in West Africa, I am eager to contribute my expertise to your team. The dynamic industrial landscape of Ivory Coast Abidjan, coupled with its growing emphasis on sustainable development and scientific advancement, has inspired me to seek a role where I can apply my skills to support the region’s progress.</w:t>
      </w:r>
    </w:p>
    <w:p>
      <w:pPr>
        <w:pStyle w:val="BodyText"/>
      </w:pPr>
      <w:r>
        <w:t xml:space="preserve">With a [Your Degree, e.g., Master’s or PhD in Chemistry] and over [X years] of experience in chemical research, analysis, and development, I have cultivated a robust foundation in both theoretical and applied chemistry. My professional journey has included roles such as [Your Previous Positions], where I specialized in [specific areas like pharmaceuticals, environmental chemistry, analytical testing, or industrial processes]. These experiences have honed my ability to solve complex problems, collaborate with multidisciplinary teams, and deliver results that align with organizational goals. I am particularly drawn to Ivory Coast Abidjan because of its strategic role as a regional hub for trade and industry in West Africa—a place where scientific expertise can drive meaningful change.</w:t>
      </w:r>
    </w:p>
    <w:p>
      <w:pPr>
        <w:pStyle w:val="BodyText"/>
      </w:pPr>
      <w:r>
        <w:t xml:space="preserve">One of the aspects that excites me most about working in Ivory Coast Abidjan is the opportunity to contribute to projects that address local and global challenges. The region faces unique demands, from optimizing agricultural practices through chemical solutions to advancing environmental protection initiatives. As a chemist, I am equipped with the technical skills and analytical mindset required to tackle these issues head-on. For instance, my work in [specific project or area] has demonstrated my ability to develop cost-effective and sustainable chemical processes that align with both economic and ecological priorities—a skill set I believe would be invaluable in Abidjan’s evolving industrial ecosystem.</w:t>
      </w:r>
    </w:p>
    <w:p>
      <w:pPr>
        <w:pStyle w:val="BodyText"/>
      </w:pPr>
      <w:r>
        <w:t xml:space="preserve">Furthermore, my experience working in diverse cultural and professional environments has prepared me to adapt quickly to the vibrant and multifaceted nature of Ivory Coast. I have a strong understanding of the importance of collaboration, communication, and respect for local customs when working in international settings. This sensitivity to cultural nuances will enable me to integrate seamlessly into your team while fostering productive partnerships with colleagues, clients, and stakeholders in Abidjan.</w:t>
      </w:r>
    </w:p>
    <w:p>
      <w:pPr>
        <w:pStyle w:val="BodyText"/>
      </w:pPr>
      <w:r>
        <w:t xml:space="preserve">What sets me apart as a Chemist is not only my technical proficiency but also my commitment to continuous learning and innovation. I stay current with the latest advancements in chemical science through professional development courses, conferences, and peer-reviewed research. For example, my recent work on [specific achievement or project] has allowed me to explore cutting-edge techniques in [relevant field], which I believe could be directly applied to enhance your organization’s capabilities in Ivory Coast Abidjan.</w:t>
      </w:r>
    </w:p>
    <w:p>
      <w:pPr>
        <w:pStyle w:val="BodyText"/>
      </w:pPr>
      <w:r>
        <w:t xml:space="preserve">I am particularly interested in the opportunities that arise from Ivory Coast Abidjan’s growing emphasis on science and technology. The government and private sector have been investing heavily in infrastructure, education, and sustainable industries, creating a fertile ground for chemists to make an impact. Whether it is improving water quality through advanced chemical treatments, developing new materials for local manufacturing, or supporting the pharmaceutical sector with rigorous testing protocols, I am eager to contribute my expertise to projects that align with these priorities.</w:t>
      </w:r>
    </w:p>
    <w:p>
      <w:pPr>
        <w:pStyle w:val="BodyText"/>
      </w:pPr>
      <w:r>
        <w:t xml:space="preserve">In addition to my technical background, I bring a proactive and results-driven approach to problem-solving. During my tenure at [Previous Employer], I successfully [mention a specific accomplishment, e.g., "led a team to reduce chemical waste by 30% through process optimization"]. Such experiences have reinforced my ability to balance efficiency with quality, ensuring that projects meet both scientific and operational standards. In Ivory Coast Abidjan, I aim to apply this same level of dedication to support your organization’s mission and contribute to the region’s long-term growth.</w:t>
      </w:r>
    </w:p>
    <w:p>
      <w:pPr>
        <w:pStyle w:val="BodyText"/>
      </w:pPr>
      <w:r>
        <w:t xml:space="preserve">Finally, I am deeply inspired by the potential for science to transform communities. Ivory Coast Abidjan, with its rich cultural heritage and ambitious development goals, represents an ideal environment for a chemist like me to thrive. I am confident that my skills, passion for innovation, and commitment to excellence make me a strong candidate for this role. I would be honored to bring my expertise to your team and contribute to the continued success of your organization in this dynamic region.</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earliest convenience. I look forward to the possibility of contributing to the scientific and industrial advancements of Ivory Coast Abidj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Ivory Coast Abidjan</dc:title>
  <dc:creator/>
  <dc:language>en</dc:language>
  <cp:keywords/>
  <dcterms:created xsi:type="dcterms:W3CDTF">2026-07-23T02:23:58Z</dcterms:created>
  <dcterms:modified xsi:type="dcterms:W3CDTF">2026-07-23T02:23:58Z</dcterms:modified>
</cp:coreProperties>
</file>

<file path=docProps/custom.xml><?xml version="1.0" encoding="utf-8"?>
<Properties xmlns="http://schemas.openxmlformats.org/officeDocument/2006/custom-properties" xmlns:vt="http://schemas.openxmlformats.org/officeDocument/2006/docPropsVTypes"/>
</file>